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rrell Coh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rrel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h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58 Bobolink Terrac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rrellcoh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5152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da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